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94C005" w:rsidR="0000007A" w:rsidRPr="00DE7D30" w:rsidRDefault="00E9418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E9418A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000DA3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E9418A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9700ED">
              <w:rPr>
                <w:rFonts w:ascii="Arial" w:hAnsi="Arial" w:cs="Arial"/>
                <w:b/>
                <w:bCs/>
                <w:szCs w:val="28"/>
                <w:lang w:val="en-GB"/>
              </w:rPr>
              <w:t>6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F68588" w:rsidR="0000007A" w:rsidRPr="008354C3" w:rsidRDefault="00E9418A" w:rsidP="008354C3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E9418A">
              <w:rPr>
                <w:rFonts w:ascii="Arial" w:hAnsi="Arial" w:cs="Arial"/>
                <w:b/>
                <w:szCs w:val="28"/>
                <w:lang w:val="en-GB"/>
              </w:rPr>
              <w:t>Further mathematical analysis of ‘The Roller Conduction Effect’--From stock market dat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1C3864" w:rsidR="00CF0BBB" w:rsidRPr="00DE7D30" w:rsidRDefault="00E9418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90FC2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190FC2" w:rsidRPr="00DE7D30" w14:paraId="51257839" w14:textId="77777777" w:rsidTr="00190FC2">
        <w:tc>
          <w:tcPr>
            <w:tcW w:w="1382" w:type="pct"/>
            <w:noWrap/>
          </w:tcPr>
          <w:p w14:paraId="2281D8DC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190FC2" w:rsidRPr="00DE7D30" w:rsidRDefault="00190FC2" w:rsidP="00190FC2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47" w:type="pct"/>
            <w:vAlign w:val="center"/>
          </w:tcPr>
          <w:p w14:paraId="62B0017C" w14:textId="5E4C0668" w:rsidR="00190FC2" w:rsidRPr="00DE7D30" w:rsidRDefault="00CA482E" w:rsidP="00190FC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ortant </w:t>
            </w:r>
            <w:r w:rsidR="00190FC2"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 the scientific community</w:t>
            </w:r>
          </w:p>
        </w:tc>
        <w:tc>
          <w:tcPr>
            <w:tcW w:w="1671" w:type="pct"/>
          </w:tcPr>
          <w:p w14:paraId="1535EF2E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190FC2" w:rsidRPr="00DE7D30" w14:paraId="37D8EA3D" w14:textId="77777777" w:rsidTr="00190FC2">
        <w:trPr>
          <w:trHeight w:val="554"/>
        </w:trPr>
        <w:tc>
          <w:tcPr>
            <w:tcW w:w="1382" w:type="pct"/>
            <w:noWrap/>
          </w:tcPr>
          <w:p w14:paraId="25820B9C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  <w:vAlign w:val="center"/>
          </w:tcPr>
          <w:p w14:paraId="7E1456D1" w14:textId="24AC562A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r w:rsidR="00CA482E" w:rsidRPr="003A12C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671" w:type="pct"/>
          </w:tcPr>
          <w:p w14:paraId="6D538317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0FC2" w:rsidRPr="00DE7D30" w14:paraId="3398A98E" w14:textId="77777777" w:rsidTr="00190FC2">
        <w:trPr>
          <w:trHeight w:val="574"/>
        </w:trPr>
        <w:tc>
          <w:tcPr>
            <w:tcW w:w="1382" w:type="pct"/>
            <w:noWrap/>
          </w:tcPr>
          <w:p w14:paraId="179EFAC2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  <w:vAlign w:val="center"/>
          </w:tcPr>
          <w:p w14:paraId="1D6A4D69" w14:textId="12B06D78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4B6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ualified</w:t>
            </w:r>
          </w:p>
        </w:tc>
        <w:tc>
          <w:tcPr>
            <w:tcW w:w="1671" w:type="pct"/>
          </w:tcPr>
          <w:p w14:paraId="12286ADF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0FC2" w:rsidRPr="00DE7D30" w14:paraId="20511394" w14:textId="77777777" w:rsidTr="00190FC2">
        <w:trPr>
          <w:trHeight w:val="1178"/>
        </w:trPr>
        <w:tc>
          <w:tcPr>
            <w:tcW w:w="1382" w:type="pct"/>
            <w:noWrap/>
          </w:tcPr>
          <w:p w14:paraId="02AD7D70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  <w:vAlign w:val="center"/>
          </w:tcPr>
          <w:p w14:paraId="15644167" w14:textId="77777777" w:rsidR="00190FC2" w:rsidRDefault="00190FC2" w:rsidP="00190F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</w:t>
            </w:r>
            <w:r w:rsidRPr="00F3083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alified</w:t>
            </w:r>
          </w:p>
          <w:p w14:paraId="422DD7B9" w14:textId="77777777" w:rsidR="00190FC2" w:rsidRDefault="00190FC2" w:rsidP="00190F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3B99CBC" w14:textId="77777777" w:rsidR="00190FC2" w:rsidRDefault="00190FC2" w:rsidP="00190F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0A78266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45426CB4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0FC2" w:rsidRPr="00DE7D30" w14:paraId="0BDB8B34" w14:textId="77777777" w:rsidTr="00190FC2">
        <w:trPr>
          <w:trHeight w:val="1178"/>
        </w:trPr>
        <w:tc>
          <w:tcPr>
            <w:tcW w:w="1382" w:type="pct"/>
            <w:noWrap/>
          </w:tcPr>
          <w:p w14:paraId="6168D49A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  <w:vAlign w:val="center"/>
          </w:tcPr>
          <w:p w14:paraId="76DD46D0" w14:textId="77777777" w:rsidR="00190FC2" w:rsidRPr="00F245A7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1F29E6A" w14:textId="77777777" w:rsidR="00190FC2" w:rsidRPr="00F245A7" w:rsidRDefault="00190FC2" w:rsidP="00190FC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uld correct gram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r and </w:t>
            </w:r>
            <w:r w:rsidRPr="001110D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lling as suggested</w:t>
            </w:r>
          </w:p>
          <w:p w14:paraId="73B3FDEE" w14:textId="77777777" w:rsidR="00190FC2" w:rsidRPr="00F245A7" w:rsidRDefault="00190FC2" w:rsidP="00190FC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B2180DB" w14:textId="77777777" w:rsidR="00190FC2" w:rsidRPr="00761D58" w:rsidRDefault="00190FC2" w:rsidP="00190FC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C76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recommended to use references according to APA standards</w:t>
            </w:r>
          </w:p>
          <w:p w14:paraId="5C93CB83" w14:textId="77777777" w:rsidR="00190FC2" w:rsidRPr="00DE7D30" w:rsidRDefault="00190FC2" w:rsidP="00190FC2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CF34645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90FC2" w:rsidRPr="00DE7D30" w14:paraId="60D1229B" w14:textId="77777777" w:rsidTr="00190FC2">
        <w:trPr>
          <w:trHeight w:val="1178"/>
        </w:trPr>
        <w:tc>
          <w:tcPr>
            <w:tcW w:w="1382" w:type="pct"/>
            <w:noWrap/>
          </w:tcPr>
          <w:p w14:paraId="0077FDF8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190FC2" w:rsidRPr="00DE7D30" w:rsidRDefault="00190FC2" w:rsidP="00190FC2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190FC2" w:rsidRPr="00DE7D30" w:rsidRDefault="00190FC2" w:rsidP="00190FC2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47" w:type="pct"/>
            <w:vAlign w:val="center"/>
          </w:tcPr>
          <w:p w14:paraId="2F5932E4" w14:textId="77777777" w:rsidR="00190FC2" w:rsidRPr="00F245A7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022CCC" w14:textId="77777777" w:rsidR="00190FC2" w:rsidRPr="00F245A7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7D4B07" w14:textId="77777777" w:rsidR="00190FC2" w:rsidRPr="00F245A7" w:rsidRDefault="00190FC2" w:rsidP="00190FC2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B92">
              <w:rPr>
                <w:rFonts w:ascii="Arial" w:hAnsi="Arial" w:cs="Arial"/>
                <w:sz w:val="20"/>
                <w:szCs w:val="20"/>
                <w:lang w:val="en-GB"/>
              </w:rPr>
              <w:t>In general, the article meets the requirements of scientific research</w:t>
            </w:r>
          </w:p>
          <w:p w14:paraId="43B418DE" w14:textId="77777777" w:rsidR="00190FC2" w:rsidRPr="00F245A7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2AE7DE" w14:textId="77777777" w:rsidR="00190FC2" w:rsidRPr="00F245A7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</w:tcPr>
          <w:p w14:paraId="2ABAF18B" w14:textId="77777777" w:rsidR="00190FC2" w:rsidRPr="00DE7D30" w:rsidRDefault="00190FC2" w:rsidP="00190FC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460F03" w:rsidRPr="00340561" w14:paraId="050A8886" w14:textId="77777777" w:rsidTr="00F3066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86F25" w14:textId="77777777" w:rsidR="00460F03" w:rsidRPr="00340561" w:rsidRDefault="00460F03" w:rsidP="00F3066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61CAC4B" w14:textId="77777777" w:rsidR="00460F03" w:rsidRPr="00340561" w:rsidRDefault="00460F03" w:rsidP="00F3066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60F03" w:rsidRPr="00340561" w14:paraId="564DAD02" w14:textId="77777777" w:rsidTr="00F3066B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436E7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AF491" w14:textId="77777777" w:rsidR="00460F03" w:rsidRPr="00340561" w:rsidRDefault="00460F03" w:rsidP="00F3066B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24651E71" w14:textId="77777777" w:rsidR="00460F03" w:rsidRPr="00340561" w:rsidRDefault="00460F03" w:rsidP="00F3066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60F03" w:rsidRPr="00340561" w14:paraId="30AC9DDF" w14:textId="77777777" w:rsidTr="00F3066B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2F9C1" w14:textId="77777777" w:rsidR="00460F03" w:rsidRPr="00340561" w:rsidRDefault="00460F03" w:rsidP="00F3066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0646956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9C468" w14:textId="77777777" w:rsidR="00460F03" w:rsidRPr="00340561" w:rsidRDefault="00460F03" w:rsidP="00F3066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1860C484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35FC3CF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1BE7BD75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5C0281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D8CFE6" w14:textId="77777777" w:rsidR="00460F03" w:rsidRPr="00340561" w:rsidRDefault="00460F03" w:rsidP="00F3066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9313C77" w14:textId="77777777" w:rsidR="00460F03" w:rsidRDefault="00460F03" w:rsidP="00460F03"/>
    <w:p w14:paraId="6AA8B440" w14:textId="77777777" w:rsidR="00460F03" w:rsidRDefault="00460F03" w:rsidP="00460F03"/>
    <w:p w14:paraId="6517EC77" w14:textId="77777777" w:rsidR="00460F03" w:rsidRPr="00401400" w:rsidRDefault="00460F03" w:rsidP="00460F03"/>
    <w:p w14:paraId="1C2B0FD8" w14:textId="77777777" w:rsidR="00C7229A" w:rsidRPr="00375011" w:rsidRDefault="00C7229A" w:rsidP="00C7229A">
      <w:pPr>
        <w:rPr>
          <w:bCs/>
          <w:u w:val="single"/>
          <w:lang w:val="en-GB"/>
        </w:rPr>
      </w:pPr>
      <w:r w:rsidRPr="00375011">
        <w:rPr>
          <w:bCs/>
          <w:u w:val="single"/>
          <w:lang w:val="en-GB"/>
        </w:rPr>
        <w:t>Reviewer Details:</w:t>
      </w:r>
    </w:p>
    <w:p w14:paraId="7D44CC7E" w14:textId="7102EED6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918ED7" w14:textId="2D546702" w:rsidR="00F23B53" w:rsidRPr="00F23B53" w:rsidRDefault="00F23B53" w:rsidP="0000007A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  <w:bookmarkStart w:id="0" w:name="_GoBack"/>
      <w:r w:rsidRPr="00F23B53">
        <w:rPr>
          <w:rFonts w:ascii="Arial" w:hAnsi="Arial" w:cs="Arial"/>
          <w:bCs/>
          <w:sz w:val="20"/>
          <w:szCs w:val="20"/>
          <w:lang w:val="en-US"/>
        </w:rPr>
        <w:t xml:space="preserve">Tran </w:t>
      </w:r>
      <w:proofErr w:type="spellStart"/>
      <w:r w:rsidRPr="00F23B53">
        <w:rPr>
          <w:rFonts w:ascii="Arial" w:hAnsi="Arial" w:cs="Arial"/>
          <w:bCs/>
          <w:sz w:val="20"/>
          <w:szCs w:val="20"/>
          <w:lang w:val="en-US"/>
        </w:rPr>
        <w:t>Huu</w:t>
      </w:r>
      <w:proofErr w:type="spellEnd"/>
      <w:r w:rsidRPr="00F23B53">
        <w:rPr>
          <w:rFonts w:ascii="Arial" w:hAnsi="Arial" w:cs="Arial"/>
          <w:bCs/>
          <w:sz w:val="20"/>
          <w:szCs w:val="20"/>
          <w:lang w:val="en-US"/>
        </w:rPr>
        <w:t xml:space="preserve"> Ai, Van Hien University, Vietnam</w:t>
      </w:r>
      <w:bookmarkEnd w:id="0"/>
    </w:p>
    <w:sectPr w:rsidR="00F23B53" w:rsidRPr="00F23B5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070B4" w14:textId="77777777" w:rsidR="00C26F5F" w:rsidRPr="0000007A" w:rsidRDefault="00C26F5F" w:rsidP="0099583E">
      <w:r>
        <w:separator/>
      </w:r>
    </w:p>
  </w:endnote>
  <w:endnote w:type="continuationSeparator" w:id="0">
    <w:p w14:paraId="5EE455D5" w14:textId="77777777" w:rsidR="00C26F5F" w:rsidRPr="0000007A" w:rsidRDefault="00C26F5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06F63" w14:textId="77777777" w:rsidR="00C26F5F" w:rsidRPr="0000007A" w:rsidRDefault="00C26F5F" w:rsidP="0099583E">
      <w:r>
        <w:separator/>
      </w:r>
    </w:p>
  </w:footnote>
  <w:footnote w:type="continuationSeparator" w:id="0">
    <w:p w14:paraId="4D1FF033" w14:textId="77777777" w:rsidR="00C26F5F" w:rsidRPr="0000007A" w:rsidRDefault="00C26F5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577D60"/>
    <w:multiLevelType w:val="hybridMultilevel"/>
    <w:tmpl w:val="3362AFAC"/>
    <w:lvl w:ilvl="0" w:tplc="E8E677E0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46411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0FC2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86600"/>
    <w:rsid w:val="00291D08"/>
    <w:rsid w:val="00293482"/>
    <w:rsid w:val="002A3D7C"/>
    <w:rsid w:val="002B7285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0F03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B4937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354C3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700ED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26F5F"/>
    <w:rsid w:val="00C40D22"/>
    <w:rsid w:val="00C435C6"/>
    <w:rsid w:val="00C635B6"/>
    <w:rsid w:val="00C70DFC"/>
    <w:rsid w:val="00C7229A"/>
    <w:rsid w:val="00C82466"/>
    <w:rsid w:val="00C84097"/>
    <w:rsid w:val="00CA482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217E"/>
    <w:rsid w:val="00E9418A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3B5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229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5:48:00Z</dcterms:modified>
</cp:coreProperties>
</file>